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83591B" w14:textId="77777777" w:rsidR="002E00D1" w:rsidRPr="00B202A4" w:rsidRDefault="002E00D1" w:rsidP="002E00D1">
      <w:pPr>
        <w:pStyle w:val="Title"/>
        <w:rPr>
          <w:u w:val="single"/>
        </w:rPr>
      </w:pPr>
    </w:p>
    <w:p w14:paraId="7CFE2EE1" w14:textId="77777777" w:rsidR="002E00D1" w:rsidRDefault="002E00D1" w:rsidP="002E00D1">
      <w:pPr>
        <w:pStyle w:val="Title"/>
      </w:pPr>
    </w:p>
    <w:p w14:paraId="3E597848" w14:textId="77777777" w:rsidR="002E00D1" w:rsidRDefault="002E00D1" w:rsidP="002E00D1">
      <w:pPr>
        <w:pStyle w:val="Title"/>
      </w:pPr>
    </w:p>
    <w:p w14:paraId="09683674" w14:textId="234FFD90" w:rsidR="002E00D1" w:rsidRPr="008841DB" w:rsidRDefault="008841DB" w:rsidP="002E00D1">
      <w:pPr>
        <w:tabs>
          <w:tab w:val="left" w:pos="-1080"/>
          <w:tab w:val="left" w:pos="-720"/>
          <w:tab w:val="left" w:pos="0"/>
          <w:tab w:val="left" w:pos="720"/>
          <w:tab w:val="left" w:pos="1620"/>
        </w:tabs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202</w:t>
      </w:r>
      <w:r w:rsidR="00E7196E">
        <w:rPr>
          <w:b/>
          <w:bCs/>
          <w:sz w:val="28"/>
          <w:szCs w:val="28"/>
        </w:rPr>
        <w:t>6</w:t>
      </w:r>
      <w:r>
        <w:rPr>
          <w:b/>
          <w:bCs/>
          <w:sz w:val="28"/>
          <w:szCs w:val="28"/>
        </w:rPr>
        <w:t xml:space="preserve"> </w:t>
      </w:r>
      <w:r w:rsidR="00912AD2" w:rsidRPr="008841DB">
        <w:rPr>
          <w:b/>
          <w:bCs/>
          <w:sz w:val="28"/>
          <w:szCs w:val="28"/>
        </w:rPr>
        <w:t>Budget Workshop</w:t>
      </w:r>
      <w:r w:rsidR="00274F33" w:rsidRPr="008841DB">
        <w:rPr>
          <w:b/>
          <w:bCs/>
          <w:sz w:val="28"/>
          <w:szCs w:val="28"/>
        </w:rPr>
        <w:t xml:space="preserve"> #</w:t>
      </w:r>
      <w:r w:rsidR="001206E4">
        <w:rPr>
          <w:b/>
          <w:bCs/>
          <w:sz w:val="28"/>
          <w:szCs w:val="28"/>
        </w:rPr>
        <w:t>1</w:t>
      </w:r>
    </w:p>
    <w:p w14:paraId="673370A6" w14:textId="1B34DF3A" w:rsidR="002E00D1" w:rsidRPr="008841DB" w:rsidRDefault="00F47BB5" w:rsidP="008F1313">
      <w:pPr>
        <w:pStyle w:val="Heading7"/>
        <w:tabs>
          <w:tab w:val="clear" w:pos="-1080"/>
          <w:tab w:val="clear" w:pos="-720"/>
          <w:tab w:val="clear" w:pos="0"/>
          <w:tab w:val="clear" w:pos="720"/>
          <w:tab w:val="clear" w:pos="1620"/>
        </w:tabs>
        <w:rPr>
          <w:rFonts w:ascii="Times New Roman" w:hAnsi="Times New Roman"/>
        </w:rPr>
      </w:pPr>
      <w:r>
        <w:rPr>
          <w:rFonts w:ascii="Times New Roman" w:hAnsi="Times New Roman"/>
          <w:lang w:val="en-US"/>
        </w:rPr>
        <w:t>Monday</w:t>
      </w:r>
      <w:r w:rsidR="00912AD2" w:rsidRPr="008841DB">
        <w:rPr>
          <w:rFonts w:ascii="Times New Roman" w:hAnsi="Times New Roman"/>
          <w:lang w:val="en-US"/>
        </w:rPr>
        <w:t xml:space="preserve">, </w:t>
      </w:r>
      <w:r w:rsidR="00237A82" w:rsidRPr="008841DB">
        <w:rPr>
          <w:rFonts w:ascii="Times New Roman" w:hAnsi="Times New Roman"/>
          <w:lang w:val="en-US"/>
        </w:rPr>
        <w:t xml:space="preserve">November </w:t>
      </w:r>
      <w:r w:rsidR="001206E4">
        <w:rPr>
          <w:rFonts w:ascii="Times New Roman" w:hAnsi="Times New Roman"/>
          <w:lang w:val="en-US"/>
        </w:rPr>
        <w:t>3</w:t>
      </w:r>
      <w:r w:rsidR="00BF41B9">
        <w:rPr>
          <w:rFonts w:ascii="Times New Roman" w:hAnsi="Times New Roman"/>
          <w:lang w:val="en-US"/>
        </w:rPr>
        <w:t>,</w:t>
      </w:r>
      <w:r w:rsidR="002E00D1" w:rsidRPr="008841DB">
        <w:rPr>
          <w:rFonts w:ascii="Times New Roman" w:hAnsi="Times New Roman"/>
        </w:rPr>
        <w:t xml:space="preserve"> 20</w:t>
      </w:r>
      <w:r w:rsidR="00121EFD" w:rsidRPr="008841DB">
        <w:rPr>
          <w:rFonts w:ascii="Times New Roman" w:hAnsi="Times New Roman"/>
          <w:lang w:val="en-US"/>
        </w:rPr>
        <w:t>2</w:t>
      </w:r>
      <w:r w:rsidR="00E7196E">
        <w:rPr>
          <w:rFonts w:ascii="Times New Roman" w:hAnsi="Times New Roman"/>
          <w:lang w:val="en-US"/>
        </w:rPr>
        <w:t>5</w:t>
      </w:r>
      <w:r w:rsidR="008F1313" w:rsidRPr="008841DB">
        <w:rPr>
          <w:rFonts w:ascii="Times New Roman" w:hAnsi="Times New Roman"/>
          <w:lang w:val="en-US"/>
        </w:rPr>
        <w:t xml:space="preserve">, </w:t>
      </w:r>
      <w:r w:rsidR="000E1343" w:rsidRPr="008841DB">
        <w:rPr>
          <w:rFonts w:ascii="Times New Roman" w:hAnsi="Times New Roman"/>
        </w:rPr>
        <w:t>6</w:t>
      </w:r>
      <w:r w:rsidR="0090131B" w:rsidRPr="008841DB">
        <w:rPr>
          <w:rFonts w:ascii="Times New Roman" w:hAnsi="Times New Roman"/>
        </w:rPr>
        <w:t>:</w:t>
      </w:r>
      <w:r w:rsidR="00DF7951" w:rsidRPr="008841DB">
        <w:rPr>
          <w:rFonts w:ascii="Times New Roman" w:hAnsi="Times New Roman"/>
        </w:rPr>
        <w:t>0</w:t>
      </w:r>
      <w:r w:rsidR="002E00D1" w:rsidRPr="008841DB">
        <w:rPr>
          <w:rFonts w:ascii="Times New Roman" w:hAnsi="Times New Roman"/>
        </w:rPr>
        <w:t>0 p.m.</w:t>
      </w:r>
    </w:p>
    <w:p w14:paraId="59428C1E" w14:textId="77777777" w:rsidR="00AD76A5" w:rsidRDefault="008F1313" w:rsidP="008F1313">
      <w:pPr>
        <w:jc w:val="center"/>
        <w:rPr>
          <w:b/>
          <w:bCs/>
          <w:sz w:val="28"/>
          <w:szCs w:val="28"/>
          <w:lang w:eastAsia="x-none"/>
        </w:rPr>
      </w:pPr>
      <w:r w:rsidRPr="008841DB">
        <w:rPr>
          <w:b/>
          <w:bCs/>
          <w:sz w:val="28"/>
          <w:szCs w:val="28"/>
          <w:lang w:eastAsia="x-none"/>
        </w:rPr>
        <w:t>City Council Chambers</w:t>
      </w:r>
      <w:r w:rsidR="00AD76A5">
        <w:rPr>
          <w:b/>
          <w:bCs/>
          <w:sz w:val="28"/>
          <w:szCs w:val="28"/>
          <w:lang w:eastAsia="x-none"/>
        </w:rPr>
        <w:t xml:space="preserve">- </w:t>
      </w:r>
      <w:r w:rsidRPr="008841DB">
        <w:rPr>
          <w:b/>
          <w:bCs/>
          <w:sz w:val="28"/>
          <w:szCs w:val="28"/>
          <w:lang w:eastAsia="x-none"/>
        </w:rPr>
        <w:t>Hurley Building</w:t>
      </w:r>
    </w:p>
    <w:p w14:paraId="1CF8F098" w14:textId="3D14E660" w:rsidR="008F1313" w:rsidRDefault="008F1313" w:rsidP="008F1313">
      <w:pPr>
        <w:jc w:val="center"/>
        <w:rPr>
          <w:b/>
          <w:bCs/>
          <w:sz w:val="28"/>
          <w:szCs w:val="28"/>
          <w:lang w:eastAsia="x-none"/>
        </w:rPr>
      </w:pPr>
      <w:r w:rsidRPr="008841DB">
        <w:rPr>
          <w:b/>
          <w:bCs/>
          <w:sz w:val="28"/>
          <w:szCs w:val="28"/>
          <w:lang w:eastAsia="x-none"/>
        </w:rPr>
        <w:t>205 Saltonstall St</w:t>
      </w:r>
      <w:r w:rsidR="00AD76A5">
        <w:rPr>
          <w:b/>
          <w:bCs/>
          <w:sz w:val="28"/>
          <w:szCs w:val="28"/>
          <w:lang w:eastAsia="x-none"/>
        </w:rPr>
        <w:t>.</w:t>
      </w:r>
    </w:p>
    <w:p w14:paraId="1DA05E68" w14:textId="77777777" w:rsidR="00AD76A5" w:rsidRPr="00AD76A5" w:rsidRDefault="00AD76A5" w:rsidP="00AD76A5">
      <w:pPr>
        <w:widowControl/>
        <w:autoSpaceDE/>
        <w:autoSpaceDN/>
        <w:adjustRightInd/>
        <w:spacing w:after="160" w:line="259" w:lineRule="auto"/>
        <w:contextualSpacing/>
        <w:jc w:val="center"/>
        <w:rPr>
          <w:rFonts w:eastAsiaTheme="minorHAnsi"/>
          <w:b/>
          <w:bCs/>
          <w:kern w:val="2"/>
          <w:sz w:val="24"/>
          <w14:ligatures w14:val="standardContextual"/>
        </w:rPr>
      </w:pPr>
      <w:r w:rsidRPr="00AD76A5">
        <w:rPr>
          <w:rFonts w:eastAsiaTheme="minorHAnsi"/>
          <w:b/>
          <w:bCs/>
          <w:kern w:val="2"/>
          <w:sz w:val="24"/>
          <w14:ligatures w14:val="standardContextual"/>
        </w:rPr>
        <w:t xml:space="preserve">VIRTUAL: </w:t>
      </w:r>
      <w:hyperlink r:id="rId7" w:history="1">
        <w:r w:rsidRPr="00AD76A5">
          <w:rPr>
            <w:rFonts w:eastAsiaTheme="minorHAnsi"/>
            <w:b/>
            <w:bCs/>
            <w:color w:val="0563C1" w:themeColor="hyperlink"/>
            <w:kern w:val="2"/>
            <w:sz w:val="24"/>
            <w:u w:val="single"/>
            <w14:ligatures w14:val="standardContextual"/>
          </w:rPr>
          <w:t>https://us06web.zoom.us/j/82103183289</w:t>
        </w:r>
      </w:hyperlink>
    </w:p>
    <w:p w14:paraId="2C527BFF" w14:textId="77777777" w:rsidR="00AD76A5" w:rsidRPr="00AD76A5" w:rsidRDefault="00AD76A5" w:rsidP="00AD76A5">
      <w:pPr>
        <w:widowControl/>
        <w:autoSpaceDE/>
        <w:autoSpaceDN/>
        <w:adjustRightInd/>
        <w:spacing w:after="160" w:line="259" w:lineRule="auto"/>
        <w:contextualSpacing/>
        <w:jc w:val="center"/>
        <w:rPr>
          <w:rFonts w:eastAsiaTheme="minorHAnsi"/>
          <w:b/>
          <w:bCs/>
          <w:kern w:val="2"/>
          <w:sz w:val="24"/>
          <w14:ligatures w14:val="standardContextual"/>
        </w:rPr>
      </w:pPr>
      <w:r w:rsidRPr="00AD76A5">
        <w:rPr>
          <w:rFonts w:eastAsiaTheme="minorHAnsi"/>
          <w:b/>
          <w:bCs/>
          <w:kern w:val="2"/>
          <w:sz w:val="24"/>
          <w14:ligatures w14:val="standardContextual"/>
        </w:rPr>
        <w:t xml:space="preserve">LIVE STREAM: </w:t>
      </w:r>
      <w:hyperlink r:id="rId8" w:history="1">
        <w:r w:rsidRPr="00AD76A5">
          <w:rPr>
            <w:rFonts w:eastAsiaTheme="minorHAnsi"/>
            <w:b/>
            <w:bCs/>
            <w:color w:val="0563C1" w:themeColor="hyperlink"/>
            <w:kern w:val="2"/>
            <w:sz w:val="24"/>
            <w:u w:val="single"/>
            <w14:ligatures w14:val="standardContextual"/>
          </w:rPr>
          <w:t>https://fingerlakestv.org/live/</w:t>
        </w:r>
      </w:hyperlink>
    </w:p>
    <w:p w14:paraId="55E3C243" w14:textId="77777777" w:rsidR="00AD76A5" w:rsidRPr="008841DB" w:rsidRDefault="00AD76A5" w:rsidP="008F1313">
      <w:pPr>
        <w:jc w:val="center"/>
        <w:rPr>
          <w:b/>
          <w:bCs/>
          <w:sz w:val="28"/>
          <w:szCs w:val="28"/>
          <w:lang w:eastAsia="x-none"/>
        </w:rPr>
      </w:pPr>
    </w:p>
    <w:p w14:paraId="1687D8EC" w14:textId="77777777" w:rsidR="002E00D1" w:rsidRPr="008841DB" w:rsidRDefault="002E00D1" w:rsidP="002E00D1"/>
    <w:p w14:paraId="7499A561" w14:textId="77777777" w:rsidR="002E00D1" w:rsidRPr="008841DB" w:rsidRDefault="002E00D1" w:rsidP="002E00D1">
      <w:pPr>
        <w:pStyle w:val="Header"/>
        <w:tabs>
          <w:tab w:val="clear" w:pos="4320"/>
          <w:tab w:val="clear" w:pos="8640"/>
          <w:tab w:val="left" w:pos="-1080"/>
          <w:tab w:val="left" w:pos="-720"/>
          <w:tab w:val="left" w:pos="0"/>
          <w:tab w:val="left" w:pos="720"/>
          <w:tab w:val="left" w:pos="1620"/>
        </w:tabs>
        <w:rPr>
          <w:sz w:val="10"/>
          <w:szCs w:val="10"/>
        </w:rPr>
      </w:pPr>
    </w:p>
    <w:p w14:paraId="456A7DAA" w14:textId="6F0E7FEC" w:rsidR="009A2B64" w:rsidRPr="008841DB" w:rsidRDefault="009A2B64" w:rsidP="009A2B64">
      <w:pPr>
        <w:rPr>
          <w:bCs/>
          <w:sz w:val="24"/>
        </w:rPr>
      </w:pPr>
      <w:r w:rsidRPr="008841DB">
        <w:rPr>
          <w:b/>
          <w:bCs/>
          <w:sz w:val="24"/>
        </w:rPr>
        <w:t>City Council</w:t>
      </w:r>
      <w:r w:rsidR="002E00D1" w:rsidRPr="008841DB">
        <w:rPr>
          <w:b/>
          <w:bCs/>
          <w:sz w:val="24"/>
        </w:rPr>
        <w:t>:</w:t>
      </w:r>
      <w:r w:rsidR="002E00D1" w:rsidRPr="008841DB">
        <w:rPr>
          <w:sz w:val="24"/>
        </w:rPr>
        <w:tab/>
      </w:r>
      <w:r w:rsidR="008841DB">
        <w:rPr>
          <w:sz w:val="24"/>
        </w:rPr>
        <w:tab/>
      </w:r>
      <w:r w:rsidR="00A662E7" w:rsidRPr="008841DB">
        <w:rPr>
          <w:bCs/>
          <w:sz w:val="24"/>
        </w:rPr>
        <w:t>Bob Palumbo</w:t>
      </w:r>
      <w:r w:rsidRPr="008841DB">
        <w:rPr>
          <w:bCs/>
          <w:sz w:val="24"/>
        </w:rPr>
        <w:t>, Mayor</w:t>
      </w:r>
    </w:p>
    <w:p w14:paraId="2163AD50" w14:textId="6389B5AF" w:rsidR="009A2B64" w:rsidRPr="008841DB" w:rsidRDefault="001E57DB" w:rsidP="009A2B64">
      <w:pPr>
        <w:widowControl/>
        <w:autoSpaceDE/>
        <w:autoSpaceDN/>
        <w:adjustRightInd/>
        <w:ind w:firstLine="2160"/>
        <w:rPr>
          <w:bCs/>
          <w:sz w:val="24"/>
        </w:rPr>
      </w:pPr>
      <w:r>
        <w:rPr>
          <w:bCs/>
          <w:sz w:val="24"/>
        </w:rPr>
        <w:t>Michael Mills</w:t>
      </w:r>
      <w:r w:rsidR="009A2B64" w:rsidRPr="008841DB">
        <w:rPr>
          <w:bCs/>
          <w:sz w:val="24"/>
        </w:rPr>
        <w:t>, Councilmember Ward I</w:t>
      </w:r>
    </w:p>
    <w:p w14:paraId="07FCA5A4" w14:textId="3403175B" w:rsidR="009A2B64" w:rsidRPr="008841DB" w:rsidRDefault="001E57DB" w:rsidP="009A2B64">
      <w:pPr>
        <w:widowControl/>
        <w:autoSpaceDE/>
        <w:autoSpaceDN/>
        <w:adjustRightInd/>
        <w:ind w:firstLine="2160"/>
        <w:rPr>
          <w:bCs/>
          <w:sz w:val="24"/>
        </w:rPr>
      </w:pPr>
      <w:r>
        <w:rPr>
          <w:bCs/>
          <w:sz w:val="24"/>
        </w:rPr>
        <w:t>Guy Turchetti</w:t>
      </w:r>
      <w:r w:rsidR="009A2B64" w:rsidRPr="008841DB">
        <w:rPr>
          <w:bCs/>
          <w:sz w:val="24"/>
        </w:rPr>
        <w:t>, Councilmember Ward II</w:t>
      </w:r>
    </w:p>
    <w:p w14:paraId="026B3450" w14:textId="53B1BA7B" w:rsidR="009A2B64" w:rsidRPr="008841DB" w:rsidRDefault="001E57DB" w:rsidP="009A2B64">
      <w:pPr>
        <w:widowControl/>
        <w:autoSpaceDE/>
        <w:autoSpaceDN/>
        <w:adjustRightInd/>
        <w:ind w:firstLine="2160"/>
        <w:rPr>
          <w:bCs/>
          <w:sz w:val="24"/>
        </w:rPr>
      </w:pPr>
      <w:r>
        <w:rPr>
          <w:bCs/>
          <w:sz w:val="24"/>
        </w:rPr>
        <w:t>Donna Cator</w:t>
      </w:r>
      <w:r w:rsidR="009A2B64" w:rsidRPr="008841DB">
        <w:rPr>
          <w:bCs/>
          <w:sz w:val="24"/>
        </w:rPr>
        <w:t>, Councilmember Ward III</w:t>
      </w:r>
    </w:p>
    <w:p w14:paraId="65C28939" w14:textId="77777777" w:rsidR="009A2B64" w:rsidRPr="008841DB" w:rsidRDefault="00A662E7" w:rsidP="009A2B64">
      <w:pPr>
        <w:widowControl/>
        <w:autoSpaceDE/>
        <w:autoSpaceDN/>
        <w:adjustRightInd/>
        <w:ind w:firstLine="2160"/>
        <w:rPr>
          <w:bCs/>
          <w:sz w:val="24"/>
        </w:rPr>
      </w:pPr>
      <w:r w:rsidRPr="008841DB">
        <w:rPr>
          <w:bCs/>
          <w:sz w:val="24"/>
        </w:rPr>
        <w:t>Erich Dittmar</w:t>
      </w:r>
      <w:r w:rsidR="009A2B64" w:rsidRPr="008841DB">
        <w:rPr>
          <w:bCs/>
          <w:sz w:val="24"/>
        </w:rPr>
        <w:t>, Councilmember Ward IV</w:t>
      </w:r>
    </w:p>
    <w:p w14:paraId="3F2630B6" w14:textId="77777777" w:rsidR="007A7A3B" w:rsidRPr="008841DB" w:rsidRDefault="007A7A3B" w:rsidP="007A7A3B">
      <w:pPr>
        <w:widowControl/>
        <w:autoSpaceDE/>
        <w:autoSpaceDN/>
        <w:adjustRightInd/>
        <w:ind w:firstLine="2160"/>
        <w:rPr>
          <w:bCs/>
          <w:sz w:val="24"/>
        </w:rPr>
      </w:pPr>
      <w:r w:rsidRPr="008841DB">
        <w:rPr>
          <w:bCs/>
          <w:sz w:val="24"/>
        </w:rPr>
        <w:t>Sim Covington, Councilmember-at-Large</w:t>
      </w:r>
    </w:p>
    <w:p w14:paraId="73173755" w14:textId="5CCDD46B" w:rsidR="009A2B64" w:rsidRPr="008841DB" w:rsidRDefault="00891EAB" w:rsidP="009A2B64">
      <w:pPr>
        <w:widowControl/>
        <w:autoSpaceDE/>
        <w:autoSpaceDN/>
        <w:adjustRightInd/>
        <w:ind w:firstLine="2160"/>
        <w:rPr>
          <w:bCs/>
          <w:sz w:val="24"/>
        </w:rPr>
      </w:pPr>
      <w:r w:rsidRPr="008841DB">
        <w:rPr>
          <w:bCs/>
          <w:sz w:val="24"/>
        </w:rPr>
        <w:t>Thomas Lyon</w:t>
      </w:r>
      <w:r w:rsidR="009A2B64" w:rsidRPr="008841DB">
        <w:rPr>
          <w:bCs/>
          <w:sz w:val="24"/>
        </w:rPr>
        <w:t>, Councilmember-at-Large</w:t>
      </w:r>
    </w:p>
    <w:p w14:paraId="5CB2B0BD" w14:textId="0CA9C9F3" w:rsidR="00A662E7" w:rsidRPr="008841DB" w:rsidRDefault="00E57962" w:rsidP="00A662E7">
      <w:pPr>
        <w:widowControl/>
        <w:autoSpaceDE/>
        <w:autoSpaceDN/>
        <w:adjustRightInd/>
        <w:ind w:firstLine="2160"/>
        <w:rPr>
          <w:bCs/>
          <w:sz w:val="24"/>
        </w:rPr>
      </w:pPr>
      <w:r>
        <w:rPr>
          <w:bCs/>
          <w:sz w:val="24"/>
        </w:rPr>
        <w:t>Doug Merrill</w:t>
      </w:r>
      <w:r w:rsidR="00A662E7" w:rsidRPr="008841DB">
        <w:rPr>
          <w:bCs/>
          <w:sz w:val="24"/>
        </w:rPr>
        <w:t>, Councilmember-at-Large</w:t>
      </w:r>
    </w:p>
    <w:p w14:paraId="19C7ECF3" w14:textId="23736DCF" w:rsidR="009A2B64" w:rsidRPr="008841DB" w:rsidRDefault="00E7196E" w:rsidP="009A2B64">
      <w:pPr>
        <w:widowControl/>
        <w:autoSpaceDE/>
        <w:autoSpaceDN/>
        <w:adjustRightInd/>
        <w:ind w:firstLine="2160"/>
        <w:rPr>
          <w:bCs/>
          <w:sz w:val="24"/>
        </w:rPr>
      </w:pPr>
      <w:r>
        <w:rPr>
          <w:bCs/>
          <w:sz w:val="24"/>
        </w:rPr>
        <w:t>Gwen Van Laeken</w:t>
      </w:r>
      <w:r w:rsidR="009A2B64" w:rsidRPr="008841DB">
        <w:rPr>
          <w:bCs/>
          <w:sz w:val="24"/>
        </w:rPr>
        <w:t>, Councilmember-at-Large</w:t>
      </w:r>
    </w:p>
    <w:p w14:paraId="32AE0EDB" w14:textId="77777777" w:rsidR="001206E4" w:rsidRDefault="001206E4" w:rsidP="001206E4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Style w:val="InitialStyle"/>
        </w:rPr>
      </w:pPr>
    </w:p>
    <w:p w14:paraId="2C152195" w14:textId="5F17E4B6" w:rsidR="001206E4" w:rsidRPr="001206E4" w:rsidRDefault="001206E4" w:rsidP="001206E4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Style w:val="InitialStyle"/>
        </w:rPr>
      </w:pPr>
      <w:r w:rsidRPr="001206E4">
        <w:rPr>
          <w:rStyle w:val="InitialStyle"/>
        </w:rPr>
        <w:t>General Overview of Recommended 2026 Budget</w:t>
      </w:r>
    </w:p>
    <w:p w14:paraId="41B61FE1" w14:textId="77777777" w:rsidR="001206E4" w:rsidRDefault="001206E4" w:rsidP="001206E4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4320" w:hanging="4320"/>
        <w:rPr>
          <w:rStyle w:val="InitialStyle"/>
        </w:rPr>
      </w:pP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 w:rsidRPr="00EE1DAD">
        <w:rPr>
          <w:rStyle w:val="InitialStyle"/>
        </w:rPr>
        <w:t>•</w:t>
      </w:r>
      <w:r w:rsidRPr="00EE1DAD">
        <w:rPr>
          <w:rStyle w:val="InitialStyle"/>
        </w:rPr>
        <w:tab/>
        <w:t>General Fund</w:t>
      </w:r>
    </w:p>
    <w:p w14:paraId="76974D10" w14:textId="77777777" w:rsidR="001206E4" w:rsidRDefault="001206E4" w:rsidP="001206E4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4320" w:hanging="4320"/>
        <w:rPr>
          <w:rStyle w:val="InitialStyle"/>
        </w:rPr>
      </w:pP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 w:rsidRPr="003E78A3">
        <w:rPr>
          <w:rStyle w:val="InitialStyle"/>
        </w:rPr>
        <w:t>•</w:t>
      </w:r>
      <w:r w:rsidRPr="003E78A3">
        <w:rPr>
          <w:rStyle w:val="InitialStyle"/>
        </w:rPr>
        <w:tab/>
        <w:t>Water Fund</w:t>
      </w:r>
    </w:p>
    <w:p w14:paraId="751119BB" w14:textId="4A9F5F4D" w:rsidR="001206E4" w:rsidRPr="001206E4" w:rsidRDefault="001206E4" w:rsidP="001206E4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4320" w:hanging="4320"/>
        <w:rPr>
          <w:rStyle w:val="InitialStyle"/>
        </w:rPr>
      </w:pP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 w:rsidRPr="003E78A3">
        <w:rPr>
          <w:rStyle w:val="InitialStyle"/>
        </w:rPr>
        <w:t>•</w:t>
      </w:r>
      <w:r w:rsidRPr="003E78A3">
        <w:rPr>
          <w:rStyle w:val="InitialStyle"/>
        </w:rPr>
        <w:tab/>
        <w:t>Sewer Fund</w:t>
      </w:r>
    </w:p>
    <w:p w14:paraId="6C160378" w14:textId="01715D33" w:rsidR="008841DB" w:rsidRPr="00B603A5" w:rsidRDefault="008841DB" w:rsidP="008841DB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before="100" w:beforeAutospacing="1" w:after="100" w:afterAutospacing="1"/>
        <w:ind w:left="2880" w:hanging="2880"/>
        <w:jc w:val="center"/>
        <w:rPr>
          <w:rStyle w:val="InitialStyle"/>
          <w:b/>
          <w:bCs/>
          <w:sz w:val="28"/>
          <w:szCs w:val="28"/>
        </w:rPr>
      </w:pPr>
      <w:r w:rsidRPr="00B603A5">
        <w:rPr>
          <w:rStyle w:val="InitialStyle"/>
          <w:b/>
          <w:bCs/>
          <w:sz w:val="28"/>
          <w:szCs w:val="28"/>
        </w:rPr>
        <w:t>Budget Workshop Calendar</w:t>
      </w:r>
    </w:p>
    <w:p w14:paraId="71575186" w14:textId="77777777" w:rsidR="00E7196E" w:rsidRDefault="00E7196E" w:rsidP="00E7196E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4320" w:hanging="4320"/>
        <w:rPr>
          <w:rStyle w:val="InitialStyle"/>
        </w:rPr>
      </w:pPr>
      <w:r>
        <w:rPr>
          <w:rStyle w:val="InitialStyle"/>
        </w:rPr>
        <w:t>Monday, November 3</w:t>
      </w:r>
      <w:r w:rsidRPr="004A605F">
        <w:rPr>
          <w:rStyle w:val="InitialStyle"/>
          <w:vertAlign w:val="superscript"/>
        </w:rPr>
        <w:t>rd</w:t>
      </w:r>
      <w:r>
        <w:rPr>
          <w:rStyle w:val="InitialStyle"/>
        </w:rPr>
        <w:t xml:space="preserve"> </w:t>
      </w:r>
      <w:r>
        <w:rPr>
          <w:rStyle w:val="InitialStyle"/>
        </w:rPr>
        <w:tab/>
      </w:r>
      <w:r>
        <w:rPr>
          <w:rStyle w:val="InitialStyle"/>
        </w:rPr>
        <w:tab/>
      </w:r>
      <w:r w:rsidRPr="00EE1DAD">
        <w:rPr>
          <w:rStyle w:val="InitialStyle"/>
        </w:rPr>
        <w:t>Budget Workshop #1; 6:00 pm – 9:00 pm</w:t>
      </w:r>
    </w:p>
    <w:p w14:paraId="3DDF85EE" w14:textId="42D30326" w:rsidR="00E7196E" w:rsidRPr="005657E7" w:rsidRDefault="00E7196E" w:rsidP="00E7196E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Style w:val="InitialStyle"/>
          <w:u w:val="single"/>
        </w:rPr>
      </w:pP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 w:rsidRPr="005657E7">
        <w:rPr>
          <w:rStyle w:val="InitialStyle"/>
          <w:u w:val="single"/>
        </w:rPr>
        <w:t>General Overview of Recommended 202</w:t>
      </w:r>
      <w:r w:rsidR="00E955A2">
        <w:rPr>
          <w:rStyle w:val="InitialStyle"/>
          <w:u w:val="single"/>
        </w:rPr>
        <w:t>6</w:t>
      </w:r>
      <w:r w:rsidRPr="005657E7">
        <w:rPr>
          <w:rStyle w:val="InitialStyle"/>
          <w:u w:val="single"/>
        </w:rPr>
        <w:t xml:space="preserve"> Budget</w:t>
      </w:r>
    </w:p>
    <w:p w14:paraId="4321C5DD" w14:textId="77777777" w:rsidR="00E7196E" w:rsidRDefault="00E7196E" w:rsidP="00E7196E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4320" w:hanging="4320"/>
        <w:rPr>
          <w:rStyle w:val="InitialStyle"/>
        </w:rPr>
      </w:pP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 w:rsidRPr="00EE1DAD">
        <w:rPr>
          <w:rStyle w:val="InitialStyle"/>
        </w:rPr>
        <w:t>•</w:t>
      </w:r>
      <w:r w:rsidRPr="00EE1DAD">
        <w:rPr>
          <w:rStyle w:val="InitialStyle"/>
        </w:rPr>
        <w:tab/>
        <w:t>General Fund</w:t>
      </w:r>
    </w:p>
    <w:p w14:paraId="01B0974A" w14:textId="77777777" w:rsidR="00E7196E" w:rsidRPr="003E78A3" w:rsidRDefault="00E7196E" w:rsidP="00E7196E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4320" w:hanging="4320"/>
        <w:rPr>
          <w:rStyle w:val="InitialStyle"/>
        </w:rPr>
      </w:pP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 w:rsidRPr="003E78A3">
        <w:rPr>
          <w:rStyle w:val="InitialStyle"/>
        </w:rPr>
        <w:t>•</w:t>
      </w:r>
      <w:r w:rsidRPr="003E78A3">
        <w:rPr>
          <w:rStyle w:val="InitialStyle"/>
        </w:rPr>
        <w:tab/>
        <w:t>Water Fund</w:t>
      </w:r>
    </w:p>
    <w:p w14:paraId="57890456" w14:textId="758EE1DB" w:rsidR="00E7196E" w:rsidRDefault="00E7196E" w:rsidP="00E7196E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4320" w:hanging="4320"/>
        <w:rPr>
          <w:rStyle w:val="InitialStyle"/>
        </w:rPr>
      </w:pP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 w:rsidRPr="003E78A3">
        <w:rPr>
          <w:rStyle w:val="InitialStyle"/>
        </w:rPr>
        <w:t>•</w:t>
      </w:r>
      <w:r w:rsidRPr="003E78A3">
        <w:rPr>
          <w:rStyle w:val="InitialStyle"/>
        </w:rPr>
        <w:tab/>
        <w:t>Sewer Fund</w:t>
      </w:r>
      <w:r>
        <w:rPr>
          <w:rStyle w:val="InitialStyle"/>
        </w:rPr>
        <w:tab/>
      </w:r>
    </w:p>
    <w:p w14:paraId="3E7836A0" w14:textId="37C21B3A" w:rsidR="00E7196E" w:rsidRDefault="00E7196E" w:rsidP="00E7196E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4320" w:hanging="4320"/>
        <w:rPr>
          <w:rStyle w:val="InitialStyle"/>
          <w:vertAlign w:val="superscript"/>
        </w:rPr>
      </w:pPr>
      <w:r>
        <w:rPr>
          <w:rStyle w:val="InitialStyle"/>
        </w:rPr>
        <w:t>Monday, November 10</w:t>
      </w:r>
      <w:r w:rsidRPr="0021489B">
        <w:rPr>
          <w:rStyle w:val="InitialStyle"/>
          <w:vertAlign w:val="superscript"/>
        </w:rPr>
        <w:t>th</w:t>
      </w:r>
      <w:r>
        <w:rPr>
          <w:rStyle w:val="InitialStyle"/>
        </w:rPr>
        <w:t xml:space="preserve"> </w:t>
      </w:r>
      <w:r>
        <w:rPr>
          <w:rStyle w:val="InitialStyle"/>
        </w:rPr>
        <w:tab/>
      </w:r>
      <w:r>
        <w:rPr>
          <w:rStyle w:val="InitialStyle"/>
        </w:rPr>
        <w:tab/>
        <w:t xml:space="preserve">Budget Workshop #2; 6:00 pm – 9:00 pm </w:t>
      </w:r>
    </w:p>
    <w:p w14:paraId="24D47ABC" w14:textId="77777777" w:rsidR="00E7196E" w:rsidRDefault="00E7196E" w:rsidP="00E7196E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Style w:val="InitialStyle"/>
        </w:rPr>
      </w:pPr>
      <w:r>
        <w:rPr>
          <w:rStyle w:val="InitialStyle"/>
          <w:vertAlign w:val="superscript"/>
        </w:rPr>
        <w:tab/>
      </w:r>
      <w:r>
        <w:rPr>
          <w:rStyle w:val="InitialStyle"/>
          <w:vertAlign w:val="superscript"/>
        </w:rPr>
        <w:tab/>
      </w:r>
      <w:r>
        <w:rPr>
          <w:rStyle w:val="InitialStyle"/>
          <w:vertAlign w:val="superscript"/>
        </w:rPr>
        <w:tab/>
      </w:r>
      <w:r>
        <w:rPr>
          <w:rStyle w:val="InitialStyle"/>
          <w:vertAlign w:val="superscript"/>
        </w:rPr>
        <w:tab/>
      </w:r>
      <w:r>
        <w:rPr>
          <w:rStyle w:val="InitialStyle"/>
          <w:vertAlign w:val="superscript"/>
        </w:rPr>
        <w:tab/>
      </w:r>
      <w:r>
        <w:rPr>
          <w:rStyle w:val="InitialStyle"/>
          <w:vertAlign w:val="superscript"/>
        </w:rPr>
        <w:tab/>
      </w:r>
      <w:r>
        <w:rPr>
          <w:rStyle w:val="InitialStyle"/>
          <w:vertAlign w:val="superscript"/>
        </w:rPr>
        <w:tab/>
      </w:r>
      <w:r>
        <w:rPr>
          <w:rStyle w:val="InitialStyle"/>
          <w:vertAlign w:val="superscript"/>
        </w:rPr>
        <w:tab/>
      </w:r>
      <w:r w:rsidRPr="00AF286D">
        <w:rPr>
          <w:rStyle w:val="InitialStyle"/>
          <w:u w:val="single"/>
        </w:rPr>
        <w:t>Review Recommended 20</w:t>
      </w:r>
      <w:r>
        <w:rPr>
          <w:rStyle w:val="InitialStyle"/>
          <w:u w:val="single"/>
        </w:rPr>
        <w:t>26</w:t>
      </w:r>
      <w:r w:rsidRPr="00AF286D">
        <w:rPr>
          <w:rStyle w:val="InitialStyle"/>
          <w:u w:val="single"/>
        </w:rPr>
        <w:t xml:space="preserve"> Budget</w:t>
      </w:r>
      <w:r>
        <w:rPr>
          <w:rStyle w:val="InitialStyle"/>
        </w:rPr>
        <w:t xml:space="preserve"> </w:t>
      </w:r>
    </w:p>
    <w:p w14:paraId="06753346" w14:textId="77777777" w:rsidR="00E7196E" w:rsidRDefault="00E7196E" w:rsidP="00E7196E">
      <w:pPr>
        <w:pStyle w:val="DefaultText"/>
        <w:numPr>
          <w:ilvl w:val="0"/>
          <w:numId w:val="16"/>
        </w:numPr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Style w:val="InitialStyle"/>
        </w:rPr>
      </w:pPr>
      <w:r>
        <w:rPr>
          <w:rStyle w:val="InitialStyle"/>
        </w:rPr>
        <w:t>BID, OC Historical Society</w:t>
      </w:r>
    </w:p>
    <w:p w14:paraId="0BD21527" w14:textId="52FEBADF" w:rsidR="00E7196E" w:rsidRDefault="00E7196E" w:rsidP="00E7196E">
      <w:pPr>
        <w:pStyle w:val="DefaultText"/>
        <w:numPr>
          <w:ilvl w:val="0"/>
          <w:numId w:val="16"/>
        </w:numPr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Style w:val="InitialStyle"/>
        </w:rPr>
      </w:pPr>
      <w:r>
        <w:rPr>
          <w:rStyle w:val="InitialStyle"/>
        </w:rPr>
        <w:t>Police, Fire, DPW Department Heads</w:t>
      </w:r>
    </w:p>
    <w:p w14:paraId="15822887" w14:textId="61CD657A" w:rsidR="00E7196E" w:rsidRDefault="00E7196E" w:rsidP="00E7196E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4320" w:hanging="4320"/>
        <w:rPr>
          <w:rStyle w:val="InitialStyle"/>
        </w:rPr>
      </w:pPr>
      <w:r>
        <w:rPr>
          <w:rStyle w:val="InitialStyle"/>
        </w:rPr>
        <w:t>Monday, November 17</w:t>
      </w:r>
      <w:r w:rsidRPr="004A605F">
        <w:rPr>
          <w:rStyle w:val="InitialStyle"/>
          <w:vertAlign w:val="superscript"/>
        </w:rPr>
        <w:t>th</w:t>
      </w:r>
      <w:r>
        <w:rPr>
          <w:rStyle w:val="InitialStyle"/>
        </w:rPr>
        <w:t xml:space="preserve">                                </w:t>
      </w:r>
      <w:r w:rsidR="00E955A2">
        <w:rPr>
          <w:rStyle w:val="InitialStyle"/>
        </w:rPr>
        <w:t xml:space="preserve"> </w:t>
      </w:r>
      <w:r>
        <w:rPr>
          <w:rStyle w:val="InitialStyle"/>
        </w:rPr>
        <w:t>City Council Meeting</w:t>
      </w:r>
      <w:r w:rsidR="00E955A2">
        <w:rPr>
          <w:rStyle w:val="InitialStyle"/>
        </w:rPr>
        <w:t>; 5:30 pm</w:t>
      </w:r>
      <w:r>
        <w:rPr>
          <w:rStyle w:val="InitialStyle"/>
        </w:rPr>
        <w:t>- Public Hearing on</w:t>
      </w:r>
      <w:r w:rsidR="00E955A2">
        <w:rPr>
          <w:rStyle w:val="InitialStyle"/>
        </w:rPr>
        <w:t xml:space="preserve"> </w:t>
      </w:r>
      <w:r>
        <w:rPr>
          <w:rStyle w:val="InitialStyle"/>
        </w:rPr>
        <w:t>Budget</w:t>
      </w:r>
      <w:r w:rsidRPr="00FF0B5B">
        <w:rPr>
          <w:rStyle w:val="InitialStyle"/>
        </w:rPr>
        <w:t xml:space="preserve"> </w:t>
      </w:r>
    </w:p>
    <w:p w14:paraId="2AF9AB71" w14:textId="0F147583" w:rsidR="00E7196E" w:rsidRDefault="00E7196E" w:rsidP="00E7196E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4320" w:hanging="4320"/>
        <w:rPr>
          <w:rStyle w:val="InitialStyle"/>
        </w:rPr>
      </w:pPr>
      <w:r>
        <w:rPr>
          <w:rStyle w:val="InitialStyle"/>
        </w:rPr>
        <w:t>Monday</w:t>
      </w:r>
      <w:r w:rsidRPr="00EE1DAD">
        <w:rPr>
          <w:rStyle w:val="InitialStyle"/>
        </w:rPr>
        <w:t xml:space="preserve">, November </w:t>
      </w:r>
      <w:r>
        <w:rPr>
          <w:rStyle w:val="InitialStyle"/>
        </w:rPr>
        <w:t>24</w:t>
      </w:r>
      <w:r w:rsidRPr="0077201E">
        <w:rPr>
          <w:rStyle w:val="InitialStyle"/>
          <w:vertAlign w:val="superscript"/>
        </w:rPr>
        <w:t>th</w:t>
      </w:r>
      <w:r>
        <w:rPr>
          <w:rStyle w:val="InitialStyle"/>
        </w:rPr>
        <w:t xml:space="preserve"> </w:t>
      </w:r>
      <w:r>
        <w:rPr>
          <w:rStyle w:val="InitialStyle"/>
        </w:rPr>
        <w:tab/>
        <w:t xml:space="preserve">                        Budget Workshop #3; 6:00 pm – 9:00 pm</w:t>
      </w:r>
    </w:p>
    <w:p w14:paraId="0222DF1D" w14:textId="1827D752" w:rsidR="00E7196E" w:rsidRDefault="00E7196E" w:rsidP="00E7196E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4320" w:hanging="4320"/>
        <w:rPr>
          <w:rStyle w:val="InitialStyle"/>
        </w:rPr>
      </w:pPr>
      <w:r>
        <w:rPr>
          <w:rStyle w:val="InitialStyle"/>
        </w:rPr>
        <w:t>Monday, December 1</w:t>
      </w:r>
      <w:proofErr w:type="gramStart"/>
      <w:r w:rsidRPr="004A605F">
        <w:rPr>
          <w:rStyle w:val="InitialStyle"/>
          <w:vertAlign w:val="superscript"/>
        </w:rPr>
        <w:t>st</w:t>
      </w:r>
      <w:r>
        <w:rPr>
          <w:rStyle w:val="InitialStyle"/>
        </w:rPr>
        <w:t xml:space="preserve">  </w:t>
      </w:r>
      <w:r>
        <w:rPr>
          <w:rStyle w:val="InitialStyle"/>
        </w:rPr>
        <w:tab/>
      </w:r>
      <w:proofErr w:type="gramEnd"/>
      <w:r>
        <w:rPr>
          <w:rStyle w:val="InitialStyle"/>
        </w:rPr>
        <w:tab/>
        <w:t>Budget Wrap-up #1; 6:00 pm – 9:00 pm (if needed)</w:t>
      </w:r>
    </w:p>
    <w:p w14:paraId="46132BDE" w14:textId="72A17887" w:rsidR="00E7196E" w:rsidRDefault="00E7196E" w:rsidP="00E7196E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4320" w:hanging="4320"/>
        <w:rPr>
          <w:rStyle w:val="InitialStyle"/>
        </w:rPr>
      </w:pPr>
      <w:r>
        <w:rPr>
          <w:rStyle w:val="InitialStyle"/>
        </w:rPr>
        <w:t>Monday, December 8</w:t>
      </w:r>
      <w:r w:rsidRPr="004A605F">
        <w:rPr>
          <w:rStyle w:val="InitialStyle"/>
          <w:vertAlign w:val="superscript"/>
        </w:rPr>
        <w:t>th</w:t>
      </w:r>
      <w:r>
        <w:rPr>
          <w:rStyle w:val="InitialStyle"/>
        </w:rPr>
        <w:t xml:space="preserve">   </w:t>
      </w:r>
      <w:r w:rsidRPr="00FF0B5B">
        <w:rPr>
          <w:rStyle w:val="InitialStyle"/>
        </w:rPr>
        <w:t xml:space="preserve"> </w:t>
      </w:r>
      <w:r>
        <w:rPr>
          <w:rStyle w:val="InitialStyle"/>
        </w:rPr>
        <w:t xml:space="preserve"> </w:t>
      </w:r>
      <w:r w:rsidRPr="00FF0B5B">
        <w:rPr>
          <w:rStyle w:val="InitialStyle"/>
        </w:rPr>
        <w:t xml:space="preserve">     </w:t>
      </w:r>
      <w:r>
        <w:rPr>
          <w:rStyle w:val="InitialStyle"/>
        </w:rPr>
        <w:tab/>
        <w:t xml:space="preserve">                        Budget Wrap-up #1; 6:00 pm – 9:00 pm (if needed)</w:t>
      </w:r>
    </w:p>
    <w:p w14:paraId="126E299D" w14:textId="1FBAEA8A" w:rsidR="00E7196E" w:rsidRPr="00E7196E" w:rsidRDefault="00E7196E" w:rsidP="00E7196E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4320" w:hanging="4320"/>
      </w:pPr>
      <w:r>
        <w:rPr>
          <w:rStyle w:val="InitialStyle"/>
        </w:rPr>
        <w:t>Monday, December 15</w:t>
      </w:r>
      <w:r w:rsidRPr="004A605F">
        <w:rPr>
          <w:rStyle w:val="InitialStyle"/>
          <w:vertAlign w:val="superscript"/>
        </w:rPr>
        <w:t>th</w:t>
      </w:r>
      <w:r>
        <w:rPr>
          <w:rStyle w:val="InitialStyle"/>
        </w:rPr>
        <w:t xml:space="preserve">            </w:t>
      </w:r>
      <w:r>
        <w:rPr>
          <w:rStyle w:val="InitialStyle"/>
        </w:rPr>
        <w:tab/>
        <w:t>City Council Meeting</w:t>
      </w:r>
      <w:r w:rsidR="00E955A2">
        <w:rPr>
          <w:rStyle w:val="InitialStyle"/>
        </w:rPr>
        <w:t xml:space="preserve">; 5:30 pm- </w:t>
      </w:r>
      <w:r>
        <w:rPr>
          <w:rStyle w:val="InitialStyle"/>
        </w:rPr>
        <w:t>Budget Adoption</w:t>
      </w:r>
    </w:p>
    <w:p w14:paraId="28EAC459" w14:textId="31366E99" w:rsidR="00E57962" w:rsidRPr="00A0461B" w:rsidRDefault="00E57962" w:rsidP="00B603A5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5C9C51F6" w14:textId="77777777" w:rsidR="002E00D1" w:rsidRDefault="002E00D1" w:rsidP="005449E5">
      <w:pPr>
        <w:pStyle w:val="ListParagraph"/>
        <w:ind w:left="0"/>
        <w:rPr>
          <w:rFonts w:ascii="Arial" w:hAnsi="Arial" w:cs="Arial"/>
          <w:sz w:val="24"/>
        </w:rPr>
      </w:pPr>
    </w:p>
    <w:p w14:paraId="74012241" w14:textId="77777777" w:rsidR="002E00D1" w:rsidRDefault="002E00D1" w:rsidP="009A2B64">
      <w:pPr>
        <w:tabs>
          <w:tab w:val="center" w:pos="7020"/>
        </w:tabs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  <w:szCs w:val="26"/>
        </w:rPr>
        <w:tab/>
      </w:r>
    </w:p>
    <w:p w14:paraId="6A8C1A49" w14:textId="77777777" w:rsidR="008721C0" w:rsidRPr="004E4226" w:rsidRDefault="008721C0" w:rsidP="002E00D1">
      <w:pPr>
        <w:tabs>
          <w:tab w:val="center" w:pos="6840"/>
        </w:tabs>
        <w:rPr>
          <w:rFonts w:ascii="Arial" w:hAnsi="Arial" w:cs="Arial"/>
          <w:sz w:val="24"/>
        </w:rPr>
      </w:pPr>
    </w:p>
    <w:p w14:paraId="1BD95A55" w14:textId="77777777" w:rsidR="00E5532D" w:rsidRPr="003B01E8" w:rsidRDefault="002E00D1" w:rsidP="00CC3785">
      <w:pPr>
        <w:tabs>
          <w:tab w:val="center" w:pos="6840"/>
        </w:tabs>
        <w:rPr>
          <w:rFonts w:ascii="Arial (W1)" w:hAnsi="Arial (W1)"/>
          <w:b/>
          <w:i/>
          <w:sz w:val="24"/>
        </w:rPr>
      </w:pPr>
      <w:r w:rsidRPr="004E4226">
        <w:rPr>
          <w:rFonts w:ascii="Arial" w:hAnsi="Arial" w:cs="Arial"/>
          <w:sz w:val="24"/>
        </w:rPr>
        <w:tab/>
      </w:r>
      <w:r w:rsidR="00AB00ED">
        <w:rPr>
          <w:rFonts w:ascii="Arial (W1)" w:hAnsi="Arial (W1)"/>
          <w:b/>
          <w:i/>
          <w:sz w:val="24"/>
        </w:rPr>
        <w:t xml:space="preserve"> </w:t>
      </w:r>
    </w:p>
    <w:sectPr w:rsidR="00E5532D" w:rsidRPr="003B01E8" w:rsidSect="008841DB">
      <w:footerReference w:type="default" r:id="rId9"/>
      <w:endnotePr>
        <w:numFmt w:val="decimal"/>
      </w:endnotePr>
      <w:pgSz w:w="12240" w:h="15840"/>
      <w:pgMar w:top="360" w:right="1008" w:bottom="360" w:left="1008" w:header="720" w:footer="144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635AA5" w14:textId="77777777" w:rsidR="00FF2462" w:rsidRDefault="00FF2462" w:rsidP="0022286A">
      <w:r>
        <w:separator/>
      </w:r>
    </w:p>
  </w:endnote>
  <w:endnote w:type="continuationSeparator" w:id="0">
    <w:p w14:paraId="65846D6F" w14:textId="77777777" w:rsidR="00FF2462" w:rsidRDefault="00FF2462" w:rsidP="002228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CBFC1F" w14:textId="77777777" w:rsidR="00CA56EB" w:rsidRDefault="001206E4">
    <w:pPr>
      <w:spacing w:line="240" w:lineRule="exact"/>
      <w:jc w:val="center"/>
      <w:rPr>
        <w:rFonts w:ascii="Arial" w:hAnsi="Arial" w:cs="Arial"/>
        <w:bCs/>
        <w:i/>
        <w:sz w:val="18"/>
      </w:rPr>
    </w:pPr>
    <w:r>
      <w:rPr>
        <w:rFonts w:ascii="Arial" w:hAnsi="Arial" w:cs="Arial"/>
        <w:bCs/>
        <w:i/>
        <w:sz w:val="18"/>
      </w:rPr>
      <w:pict w14:anchorId="0FC854C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402pt;height:3.75pt" o:hrpct="0" o:hralign="center" o:hr="t">
          <v:imagedata r:id="rId1" o:title="BD21305_"/>
        </v:shape>
      </w:pict>
    </w:r>
  </w:p>
  <w:p w14:paraId="2993F752" w14:textId="77777777" w:rsidR="00CA56EB" w:rsidRDefault="00CA56EB">
    <w:pPr>
      <w:spacing w:line="240" w:lineRule="exact"/>
      <w:jc w:val="center"/>
      <w:rPr>
        <w:rFonts w:ascii="Arial" w:hAnsi="Arial" w:cs="Arial"/>
        <w:bCs/>
        <w:i/>
        <w:sz w:val="18"/>
      </w:rPr>
    </w:pPr>
    <w:r>
      <w:rPr>
        <w:rFonts w:ascii="Arial" w:hAnsi="Arial" w:cs="Arial"/>
        <w:bCs/>
        <w:i/>
        <w:sz w:val="18"/>
      </w:rPr>
      <w:t xml:space="preserve">As residents, city staff and appointed &amp; elected officials of the City of Canandaigua, </w:t>
    </w:r>
  </w:p>
  <w:p w14:paraId="2C83D843" w14:textId="77777777" w:rsidR="00CA56EB" w:rsidRDefault="00CA56EB">
    <w:pPr>
      <w:spacing w:line="240" w:lineRule="exact"/>
      <w:jc w:val="center"/>
      <w:rPr>
        <w:sz w:val="24"/>
      </w:rPr>
    </w:pPr>
    <w:r>
      <w:rPr>
        <w:rFonts w:ascii="Arial" w:hAnsi="Arial" w:cs="Arial"/>
        <w:bCs/>
        <w:i/>
        <w:sz w:val="18"/>
      </w:rPr>
      <w:t>our decisions and actions will be guided by these Core Values:</w:t>
    </w:r>
    <w:r>
      <w:rPr>
        <w:rFonts w:ascii="Arial" w:hAnsi="Arial" w:cs="Arial"/>
        <w:bCs/>
        <w:i/>
        <w:sz w:val="18"/>
        <w:szCs w:val="28"/>
      </w:rPr>
      <w:t xml:space="preserve"> Responsive, Participatory Governance; Caring &amp; Respect; Integrity; Heritage; Stewardship; and Continuous Improvement.</w:t>
    </w:r>
  </w:p>
  <w:p w14:paraId="590C4327" w14:textId="77777777" w:rsidR="00CA56EB" w:rsidRDefault="00CA56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6B335C" w14:textId="77777777" w:rsidR="00FF2462" w:rsidRDefault="00FF2462" w:rsidP="0022286A">
      <w:r>
        <w:separator/>
      </w:r>
    </w:p>
  </w:footnote>
  <w:footnote w:type="continuationSeparator" w:id="0">
    <w:p w14:paraId="4FA49A94" w14:textId="77777777" w:rsidR="00FF2462" w:rsidRDefault="00FF2462" w:rsidP="002228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F0B49"/>
    <w:multiLevelType w:val="hybridMultilevel"/>
    <w:tmpl w:val="262E26D8"/>
    <w:lvl w:ilvl="0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1" w15:restartNumberingAfterBreak="0">
    <w:nsid w:val="088E6FCD"/>
    <w:multiLevelType w:val="hybridMultilevel"/>
    <w:tmpl w:val="AE08DD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A079F3"/>
    <w:multiLevelType w:val="hybridMultilevel"/>
    <w:tmpl w:val="371C8894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3" w15:restartNumberingAfterBreak="0">
    <w:nsid w:val="21656568"/>
    <w:multiLevelType w:val="hybridMultilevel"/>
    <w:tmpl w:val="09C8B02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24A6251F"/>
    <w:multiLevelType w:val="hybridMultilevel"/>
    <w:tmpl w:val="B4E8DC4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25CC4421"/>
    <w:multiLevelType w:val="hybridMultilevel"/>
    <w:tmpl w:val="B9E86D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C4471F7"/>
    <w:multiLevelType w:val="hybridMultilevel"/>
    <w:tmpl w:val="462EC7C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B7B1A74"/>
    <w:multiLevelType w:val="hybridMultilevel"/>
    <w:tmpl w:val="0504C33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463F27D4"/>
    <w:multiLevelType w:val="hybridMultilevel"/>
    <w:tmpl w:val="628027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746C55"/>
    <w:multiLevelType w:val="hybridMultilevel"/>
    <w:tmpl w:val="ACDE5D5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5A57153D"/>
    <w:multiLevelType w:val="hybridMultilevel"/>
    <w:tmpl w:val="FE2EC4B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AF40F76"/>
    <w:multiLevelType w:val="hybridMultilevel"/>
    <w:tmpl w:val="0504C33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628B2CC4"/>
    <w:multiLevelType w:val="hybridMultilevel"/>
    <w:tmpl w:val="5008A336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3" w15:restartNumberingAfterBreak="0">
    <w:nsid w:val="64403C0C"/>
    <w:multiLevelType w:val="hybridMultilevel"/>
    <w:tmpl w:val="8DCC62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BF4E5E"/>
    <w:multiLevelType w:val="hybridMultilevel"/>
    <w:tmpl w:val="80A47EB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54A6D75"/>
    <w:multiLevelType w:val="hybridMultilevel"/>
    <w:tmpl w:val="E89431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E1C41CA"/>
    <w:multiLevelType w:val="hybridMultilevel"/>
    <w:tmpl w:val="62468C9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 w16cid:durableId="1233585055">
    <w:abstractNumId w:val="4"/>
  </w:num>
  <w:num w:numId="2" w16cid:durableId="180552072">
    <w:abstractNumId w:val="16"/>
  </w:num>
  <w:num w:numId="3" w16cid:durableId="1253508808">
    <w:abstractNumId w:val="7"/>
  </w:num>
  <w:num w:numId="4" w16cid:durableId="1616594285">
    <w:abstractNumId w:val="11"/>
  </w:num>
  <w:num w:numId="5" w16cid:durableId="2069452471">
    <w:abstractNumId w:val="5"/>
  </w:num>
  <w:num w:numId="6" w16cid:durableId="1702394023">
    <w:abstractNumId w:val="8"/>
  </w:num>
  <w:num w:numId="7" w16cid:durableId="1518734729">
    <w:abstractNumId w:val="10"/>
  </w:num>
  <w:num w:numId="8" w16cid:durableId="1275617">
    <w:abstractNumId w:val="9"/>
  </w:num>
  <w:num w:numId="9" w16cid:durableId="133254216">
    <w:abstractNumId w:val="13"/>
  </w:num>
  <w:num w:numId="10" w16cid:durableId="430006024">
    <w:abstractNumId w:val="15"/>
  </w:num>
  <w:num w:numId="11" w16cid:durableId="1418939132">
    <w:abstractNumId w:val="1"/>
  </w:num>
  <w:num w:numId="12" w16cid:durableId="1757629018">
    <w:abstractNumId w:val="6"/>
  </w:num>
  <w:num w:numId="13" w16cid:durableId="1322662562">
    <w:abstractNumId w:val="3"/>
  </w:num>
  <w:num w:numId="14" w16cid:durableId="473447266">
    <w:abstractNumId w:val="14"/>
  </w:num>
  <w:num w:numId="15" w16cid:durableId="1759592572">
    <w:abstractNumId w:val="12"/>
  </w:num>
  <w:num w:numId="16" w16cid:durableId="1022631330">
    <w:abstractNumId w:val="2"/>
  </w:num>
  <w:num w:numId="17" w16cid:durableId="5706229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5602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2M7YwNjMzMjK0NDdU0lEKTi0uzszPAykwrAUADKfLvSwAAAA="/>
  </w:docVars>
  <w:rsids>
    <w:rsidRoot w:val="002E00D1"/>
    <w:rsid w:val="000060DB"/>
    <w:rsid w:val="0002032B"/>
    <w:rsid w:val="000219C8"/>
    <w:rsid w:val="00022C54"/>
    <w:rsid w:val="00023A83"/>
    <w:rsid w:val="00037D2A"/>
    <w:rsid w:val="000472F6"/>
    <w:rsid w:val="000613F9"/>
    <w:rsid w:val="00082296"/>
    <w:rsid w:val="00084235"/>
    <w:rsid w:val="000B07DC"/>
    <w:rsid w:val="000B1FE2"/>
    <w:rsid w:val="000B7ABF"/>
    <w:rsid w:val="000C0D6C"/>
    <w:rsid w:val="000C7657"/>
    <w:rsid w:val="000C7C0E"/>
    <w:rsid w:val="000D11B7"/>
    <w:rsid w:val="000D276E"/>
    <w:rsid w:val="000E1343"/>
    <w:rsid w:val="000E73A1"/>
    <w:rsid w:val="000F39D9"/>
    <w:rsid w:val="000F41B2"/>
    <w:rsid w:val="00101BC7"/>
    <w:rsid w:val="001104DA"/>
    <w:rsid w:val="001206E4"/>
    <w:rsid w:val="00121EFD"/>
    <w:rsid w:val="001241E0"/>
    <w:rsid w:val="00154A3D"/>
    <w:rsid w:val="00154C3F"/>
    <w:rsid w:val="001819A9"/>
    <w:rsid w:val="00182869"/>
    <w:rsid w:val="001855D9"/>
    <w:rsid w:val="001A191A"/>
    <w:rsid w:val="001A6C07"/>
    <w:rsid w:val="001B422A"/>
    <w:rsid w:val="001B5D1F"/>
    <w:rsid w:val="001C0D7C"/>
    <w:rsid w:val="001C7B35"/>
    <w:rsid w:val="001D0954"/>
    <w:rsid w:val="001D0E68"/>
    <w:rsid w:val="001D6B65"/>
    <w:rsid w:val="001E144B"/>
    <w:rsid w:val="001E200E"/>
    <w:rsid w:val="001E57DB"/>
    <w:rsid w:val="001E6EE9"/>
    <w:rsid w:val="001E7050"/>
    <w:rsid w:val="001F08ED"/>
    <w:rsid w:val="001F318D"/>
    <w:rsid w:val="00202DB8"/>
    <w:rsid w:val="00210B86"/>
    <w:rsid w:val="00216355"/>
    <w:rsid w:val="00217E6A"/>
    <w:rsid w:val="0022286A"/>
    <w:rsid w:val="00223D51"/>
    <w:rsid w:val="0023247E"/>
    <w:rsid w:val="00237A82"/>
    <w:rsid w:val="002414F2"/>
    <w:rsid w:val="00244A82"/>
    <w:rsid w:val="00245492"/>
    <w:rsid w:val="00247914"/>
    <w:rsid w:val="00250E08"/>
    <w:rsid w:val="00255C0C"/>
    <w:rsid w:val="002603C0"/>
    <w:rsid w:val="00261A54"/>
    <w:rsid w:val="002634C0"/>
    <w:rsid w:val="00264625"/>
    <w:rsid w:val="002660DD"/>
    <w:rsid w:val="00266F1E"/>
    <w:rsid w:val="002740D4"/>
    <w:rsid w:val="00274F33"/>
    <w:rsid w:val="00286207"/>
    <w:rsid w:val="002A0433"/>
    <w:rsid w:val="002A186F"/>
    <w:rsid w:val="002C0EBA"/>
    <w:rsid w:val="002D1958"/>
    <w:rsid w:val="002D4017"/>
    <w:rsid w:val="002E00D1"/>
    <w:rsid w:val="002E0B41"/>
    <w:rsid w:val="002F1689"/>
    <w:rsid w:val="002F607C"/>
    <w:rsid w:val="00304633"/>
    <w:rsid w:val="00315724"/>
    <w:rsid w:val="0032419C"/>
    <w:rsid w:val="00327974"/>
    <w:rsid w:val="00330C18"/>
    <w:rsid w:val="00337B28"/>
    <w:rsid w:val="00345797"/>
    <w:rsid w:val="00347268"/>
    <w:rsid w:val="003532A7"/>
    <w:rsid w:val="00356D64"/>
    <w:rsid w:val="003579E1"/>
    <w:rsid w:val="003702B6"/>
    <w:rsid w:val="0037109A"/>
    <w:rsid w:val="003731BB"/>
    <w:rsid w:val="00390A11"/>
    <w:rsid w:val="00392E15"/>
    <w:rsid w:val="003A2DA7"/>
    <w:rsid w:val="003A71D1"/>
    <w:rsid w:val="003B01E8"/>
    <w:rsid w:val="003B580C"/>
    <w:rsid w:val="003C3C99"/>
    <w:rsid w:val="003C7A80"/>
    <w:rsid w:val="003E01B1"/>
    <w:rsid w:val="003F73F5"/>
    <w:rsid w:val="004106FD"/>
    <w:rsid w:val="00412E79"/>
    <w:rsid w:val="004147A3"/>
    <w:rsid w:val="00420E0B"/>
    <w:rsid w:val="00421A36"/>
    <w:rsid w:val="00425876"/>
    <w:rsid w:val="004260C8"/>
    <w:rsid w:val="00435DE5"/>
    <w:rsid w:val="004431F0"/>
    <w:rsid w:val="004439B8"/>
    <w:rsid w:val="004467A1"/>
    <w:rsid w:val="0044765E"/>
    <w:rsid w:val="00453932"/>
    <w:rsid w:val="00455246"/>
    <w:rsid w:val="00462CF4"/>
    <w:rsid w:val="004661BE"/>
    <w:rsid w:val="00467E6E"/>
    <w:rsid w:val="00470065"/>
    <w:rsid w:val="00480B6C"/>
    <w:rsid w:val="004926C0"/>
    <w:rsid w:val="00492ECB"/>
    <w:rsid w:val="004A2310"/>
    <w:rsid w:val="004B197D"/>
    <w:rsid w:val="004B3E5E"/>
    <w:rsid w:val="004C2300"/>
    <w:rsid w:val="004D424E"/>
    <w:rsid w:val="004E1149"/>
    <w:rsid w:val="004E5A64"/>
    <w:rsid w:val="004F385D"/>
    <w:rsid w:val="004F6D81"/>
    <w:rsid w:val="00505AC7"/>
    <w:rsid w:val="00511A57"/>
    <w:rsid w:val="005343D9"/>
    <w:rsid w:val="00542951"/>
    <w:rsid w:val="005449E5"/>
    <w:rsid w:val="00546201"/>
    <w:rsid w:val="00546829"/>
    <w:rsid w:val="005568D2"/>
    <w:rsid w:val="00563F97"/>
    <w:rsid w:val="005710D7"/>
    <w:rsid w:val="005735E7"/>
    <w:rsid w:val="00580A6B"/>
    <w:rsid w:val="00582FAC"/>
    <w:rsid w:val="005A38DC"/>
    <w:rsid w:val="005B2A28"/>
    <w:rsid w:val="005C0DF7"/>
    <w:rsid w:val="005C3055"/>
    <w:rsid w:val="005D4971"/>
    <w:rsid w:val="005D7BCB"/>
    <w:rsid w:val="005E3302"/>
    <w:rsid w:val="005F5234"/>
    <w:rsid w:val="0061235A"/>
    <w:rsid w:val="00612978"/>
    <w:rsid w:val="0063237B"/>
    <w:rsid w:val="00633D38"/>
    <w:rsid w:val="0064216E"/>
    <w:rsid w:val="0065220F"/>
    <w:rsid w:val="00657103"/>
    <w:rsid w:val="00660972"/>
    <w:rsid w:val="00671AE4"/>
    <w:rsid w:val="00675551"/>
    <w:rsid w:val="0068086D"/>
    <w:rsid w:val="00683002"/>
    <w:rsid w:val="0068306A"/>
    <w:rsid w:val="006A691D"/>
    <w:rsid w:val="006B1740"/>
    <w:rsid w:val="006B1BFA"/>
    <w:rsid w:val="006B38D3"/>
    <w:rsid w:val="006C07F6"/>
    <w:rsid w:val="006D0575"/>
    <w:rsid w:val="006D0DD3"/>
    <w:rsid w:val="006E3472"/>
    <w:rsid w:val="006F201C"/>
    <w:rsid w:val="007045F6"/>
    <w:rsid w:val="00712550"/>
    <w:rsid w:val="0071327F"/>
    <w:rsid w:val="00713ED3"/>
    <w:rsid w:val="00716B99"/>
    <w:rsid w:val="00717CDE"/>
    <w:rsid w:val="00722109"/>
    <w:rsid w:val="007246EB"/>
    <w:rsid w:val="00727D29"/>
    <w:rsid w:val="007315F7"/>
    <w:rsid w:val="00732FD8"/>
    <w:rsid w:val="0075580E"/>
    <w:rsid w:val="0075609D"/>
    <w:rsid w:val="00756766"/>
    <w:rsid w:val="00756CA5"/>
    <w:rsid w:val="00763ADD"/>
    <w:rsid w:val="0078030F"/>
    <w:rsid w:val="00791753"/>
    <w:rsid w:val="007A36DA"/>
    <w:rsid w:val="007A7A3B"/>
    <w:rsid w:val="007B355F"/>
    <w:rsid w:val="007B6763"/>
    <w:rsid w:val="007C1179"/>
    <w:rsid w:val="007C397A"/>
    <w:rsid w:val="007C49D9"/>
    <w:rsid w:val="007C75CA"/>
    <w:rsid w:val="007D7DF0"/>
    <w:rsid w:val="007F32A2"/>
    <w:rsid w:val="00817B7F"/>
    <w:rsid w:val="008265C4"/>
    <w:rsid w:val="00830F85"/>
    <w:rsid w:val="008326ED"/>
    <w:rsid w:val="0085266F"/>
    <w:rsid w:val="0085413B"/>
    <w:rsid w:val="00867632"/>
    <w:rsid w:val="008721C0"/>
    <w:rsid w:val="00874C5F"/>
    <w:rsid w:val="0087525B"/>
    <w:rsid w:val="00881E99"/>
    <w:rsid w:val="00882EB7"/>
    <w:rsid w:val="008830F2"/>
    <w:rsid w:val="008841DB"/>
    <w:rsid w:val="00891045"/>
    <w:rsid w:val="00891EAB"/>
    <w:rsid w:val="00897D55"/>
    <w:rsid w:val="008A0461"/>
    <w:rsid w:val="008A3AD4"/>
    <w:rsid w:val="008A628E"/>
    <w:rsid w:val="008A6CA4"/>
    <w:rsid w:val="008B4E50"/>
    <w:rsid w:val="008C356E"/>
    <w:rsid w:val="008D1542"/>
    <w:rsid w:val="008E3794"/>
    <w:rsid w:val="008F1313"/>
    <w:rsid w:val="008F2F9D"/>
    <w:rsid w:val="008F4164"/>
    <w:rsid w:val="008F4998"/>
    <w:rsid w:val="008F7004"/>
    <w:rsid w:val="0090131B"/>
    <w:rsid w:val="00906D16"/>
    <w:rsid w:val="00910F9B"/>
    <w:rsid w:val="00912AD2"/>
    <w:rsid w:val="00932F41"/>
    <w:rsid w:val="00935801"/>
    <w:rsid w:val="00945537"/>
    <w:rsid w:val="00947DAF"/>
    <w:rsid w:val="0095127A"/>
    <w:rsid w:val="00951764"/>
    <w:rsid w:val="0095786A"/>
    <w:rsid w:val="009679B0"/>
    <w:rsid w:val="00974481"/>
    <w:rsid w:val="0097789D"/>
    <w:rsid w:val="00982059"/>
    <w:rsid w:val="009829C1"/>
    <w:rsid w:val="00994420"/>
    <w:rsid w:val="0099729E"/>
    <w:rsid w:val="009A2B64"/>
    <w:rsid w:val="009A3220"/>
    <w:rsid w:val="009A3940"/>
    <w:rsid w:val="009A48EF"/>
    <w:rsid w:val="009B2ECB"/>
    <w:rsid w:val="009B4D25"/>
    <w:rsid w:val="009C2560"/>
    <w:rsid w:val="009C47CB"/>
    <w:rsid w:val="009C532F"/>
    <w:rsid w:val="009C788B"/>
    <w:rsid w:val="009D592C"/>
    <w:rsid w:val="009E2120"/>
    <w:rsid w:val="009E25E0"/>
    <w:rsid w:val="009F2F38"/>
    <w:rsid w:val="009F3F58"/>
    <w:rsid w:val="00A13263"/>
    <w:rsid w:val="00A13DBC"/>
    <w:rsid w:val="00A252EA"/>
    <w:rsid w:val="00A337B5"/>
    <w:rsid w:val="00A37033"/>
    <w:rsid w:val="00A37F1F"/>
    <w:rsid w:val="00A426A1"/>
    <w:rsid w:val="00A505AC"/>
    <w:rsid w:val="00A53E03"/>
    <w:rsid w:val="00A642C9"/>
    <w:rsid w:val="00A662E7"/>
    <w:rsid w:val="00A76F11"/>
    <w:rsid w:val="00A82B72"/>
    <w:rsid w:val="00A83B0E"/>
    <w:rsid w:val="00A91C18"/>
    <w:rsid w:val="00A91DBC"/>
    <w:rsid w:val="00A956CF"/>
    <w:rsid w:val="00A95EC6"/>
    <w:rsid w:val="00AA16FA"/>
    <w:rsid w:val="00AA2473"/>
    <w:rsid w:val="00AA27DB"/>
    <w:rsid w:val="00AA549E"/>
    <w:rsid w:val="00AA6384"/>
    <w:rsid w:val="00AA7ECE"/>
    <w:rsid w:val="00AB00ED"/>
    <w:rsid w:val="00AB2287"/>
    <w:rsid w:val="00AC4569"/>
    <w:rsid w:val="00AD76A5"/>
    <w:rsid w:val="00AE0A67"/>
    <w:rsid w:val="00AE2BE7"/>
    <w:rsid w:val="00AE60FF"/>
    <w:rsid w:val="00AF0779"/>
    <w:rsid w:val="00B0165C"/>
    <w:rsid w:val="00B01BB3"/>
    <w:rsid w:val="00B053B7"/>
    <w:rsid w:val="00B202A4"/>
    <w:rsid w:val="00B268FC"/>
    <w:rsid w:val="00B31855"/>
    <w:rsid w:val="00B37B5B"/>
    <w:rsid w:val="00B603A5"/>
    <w:rsid w:val="00B70379"/>
    <w:rsid w:val="00B74641"/>
    <w:rsid w:val="00B76AD6"/>
    <w:rsid w:val="00B80BDF"/>
    <w:rsid w:val="00B80DD8"/>
    <w:rsid w:val="00B81D09"/>
    <w:rsid w:val="00B8223B"/>
    <w:rsid w:val="00B840E5"/>
    <w:rsid w:val="00B84289"/>
    <w:rsid w:val="00BA21DB"/>
    <w:rsid w:val="00BB0E14"/>
    <w:rsid w:val="00BB1D6A"/>
    <w:rsid w:val="00BB256E"/>
    <w:rsid w:val="00BC2190"/>
    <w:rsid w:val="00BC3BDB"/>
    <w:rsid w:val="00BE186B"/>
    <w:rsid w:val="00BE6580"/>
    <w:rsid w:val="00BF41B9"/>
    <w:rsid w:val="00C009C3"/>
    <w:rsid w:val="00C16CAF"/>
    <w:rsid w:val="00C24300"/>
    <w:rsid w:val="00C3271A"/>
    <w:rsid w:val="00C40683"/>
    <w:rsid w:val="00C40E2A"/>
    <w:rsid w:val="00C43832"/>
    <w:rsid w:val="00C47911"/>
    <w:rsid w:val="00C52A07"/>
    <w:rsid w:val="00C5338D"/>
    <w:rsid w:val="00C542EA"/>
    <w:rsid w:val="00C60175"/>
    <w:rsid w:val="00C604E4"/>
    <w:rsid w:val="00C66FE7"/>
    <w:rsid w:val="00C775D3"/>
    <w:rsid w:val="00C80667"/>
    <w:rsid w:val="00C97B06"/>
    <w:rsid w:val="00CA2546"/>
    <w:rsid w:val="00CA55FF"/>
    <w:rsid w:val="00CA56EB"/>
    <w:rsid w:val="00CA5BEC"/>
    <w:rsid w:val="00CA79C6"/>
    <w:rsid w:val="00CB0851"/>
    <w:rsid w:val="00CC0537"/>
    <w:rsid w:val="00CC2A1E"/>
    <w:rsid w:val="00CC3785"/>
    <w:rsid w:val="00CE0428"/>
    <w:rsid w:val="00CE5DDE"/>
    <w:rsid w:val="00CE65A2"/>
    <w:rsid w:val="00CF48A7"/>
    <w:rsid w:val="00CF4A1F"/>
    <w:rsid w:val="00CF5260"/>
    <w:rsid w:val="00CF6175"/>
    <w:rsid w:val="00D01BD4"/>
    <w:rsid w:val="00D1545C"/>
    <w:rsid w:val="00D23F9D"/>
    <w:rsid w:val="00D26A92"/>
    <w:rsid w:val="00D2730D"/>
    <w:rsid w:val="00D31307"/>
    <w:rsid w:val="00D31A28"/>
    <w:rsid w:val="00D37778"/>
    <w:rsid w:val="00D42420"/>
    <w:rsid w:val="00D6619A"/>
    <w:rsid w:val="00D6719D"/>
    <w:rsid w:val="00D71F90"/>
    <w:rsid w:val="00D764B2"/>
    <w:rsid w:val="00D85A36"/>
    <w:rsid w:val="00D867F9"/>
    <w:rsid w:val="00D97541"/>
    <w:rsid w:val="00DA2E2A"/>
    <w:rsid w:val="00DA2F0E"/>
    <w:rsid w:val="00DB6A13"/>
    <w:rsid w:val="00DC5E33"/>
    <w:rsid w:val="00DC681D"/>
    <w:rsid w:val="00DD186E"/>
    <w:rsid w:val="00DD1CDC"/>
    <w:rsid w:val="00DD5DB5"/>
    <w:rsid w:val="00DE1D86"/>
    <w:rsid w:val="00DE5AC4"/>
    <w:rsid w:val="00DF345B"/>
    <w:rsid w:val="00DF724A"/>
    <w:rsid w:val="00DF7951"/>
    <w:rsid w:val="00E000BB"/>
    <w:rsid w:val="00E00E50"/>
    <w:rsid w:val="00E05CCF"/>
    <w:rsid w:val="00E13B95"/>
    <w:rsid w:val="00E351CB"/>
    <w:rsid w:val="00E44FE2"/>
    <w:rsid w:val="00E5532D"/>
    <w:rsid w:val="00E559F8"/>
    <w:rsid w:val="00E57962"/>
    <w:rsid w:val="00E621A3"/>
    <w:rsid w:val="00E70DBE"/>
    <w:rsid w:val="00E7196E"/>
    <w:rsid w:val="00E811B6"/>
    <w:rsid w:val="00E91004"/>
    <w:rsid w:val="00E93CFB"/>
    <w:rsid w:val="00E955A2"/>
    <w:rsid w:val="00EA7823"/>
    <w:rsid w:val="00EC3C01"/>
    <w:rsid w:val="00ED166E"/>
    <w:rsid w:val="00ED67B9"/>
    <w:rsid w:val="00EE0875"/>
    <w:rsid w:val="00EE3EE1"/>
    <w:rsid w:val="00EE477D"/>
    <w:rsid w:val="00EE5C58"/>
    <w:rsid w:val="00F355FA"/>
    <w:rsid w:val="00F35A19"/>
    <w:rsid w:val="00F35D55"/>
    <w:rsid w:val="00F403FE"/>
    <w:rsid w:val="00F47BB5"/>
    <w:rsid w:val="00F52CBE"/>
    <w:rsid w:val="00F554FE"/>
    <w:rsid w:val="00F609FC"/>
    <w:rsid w:val="00F64176"/>
    <w:rsid w:val="00F64601"/>
    <w:rsid w:val="00F72427"/>
    <w:rsid w:val="00F7302D"/>
    <w:rsid w:val="00F778B3"/>
    <w:rsid w:val="00F8058A"/>
    <w:rsid w:val="00F936B8"/>
    <w:rsid w:val="00FA14A8"/>
    <w:rsid w:val="00FA6686"/>
    <w:rsid w:val="00FA7337"/>
    <w:rsid w:val="00FA7474"/>
    <w:rsid w:val="00FA7857"/>
    <w:rsid w:val="00FB4C99"/>
    <w:rsid w:val="00FB561C"/>
    <w:rsid w:val="00FB711D"/>
    <w:rsid w:val="00FC142A"/>
    <w:rsid w:val="00FD1A2E"/>
    <w:rsid w:val="00FD50E0"/>
    <w:rsid w:val="00FD6014"/>
    <w:rsid w:val="00FE2587"/>
    <w:rsid w:val="00FF0004"/>
    <w:rsid w:val="00FF1542"/>
    <w:rsid w:val="00FF2462"/>
    <w:rsid w:val="00FF29CB"/>
    <w:rsid w:val="00FF5A7B"/>
    <w:rsid w:val="00FF7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5602"/>
    <o:shapelayout v:ext="edit">
      <o:idmap v:ext="edit" data="1"/>
    </o:shapelayout>
  </w:shapeDefaults>
  <w:decimalSymbol w:val="."/>
  <w:listSeparator w:val=","/>
  <w14:docId w14:val="4157C8D7"/>
  <w15:chartTrackingRefBased/>
  <w15:docId w15:val="{AD0E4387-8220-4B33-B87A-9940A4C953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00D1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szCs w:val="24"/>
    </w:rPr>
  </w:style>
  <w:style w:type="paragraph" w:styleId="Heading6">
    <w:name w:val="heading 6"/>
    <w:basedOn w:val="Normal"/>
    <w:next w:val="Normal"/>
    <w:link w:val="Heading6Char"/>
    <w:qFormat/>
    <w:rsid w:val="002E00D1"/>
    <w:pPr>
      <w:keepNext/>
      <w:tabs>
        <w:tab w:val="left" w:pos="-1080"/>
        <w:tab w:val="left" w:pos="-720"/>
        <w:tab w:val="left" w:pos="0"/>
        <w:tab w:val="left" w:pos="396"/>
        <w:tab w:val="left" w:pos="1440"/>
        <w:tab w:val="left" w:pos="2160"/>
        <w:tab w:val="left" w:pos="2880"/>
        <w:tab w:val="left" w:pos="3600"/>
        <w:tab w:val="left" w:pos="4320"/>
        <w:tab w:val="center" w:pos="6840"/>
        <w:tab w:val="left" w:pos="9360"/>
      </w:tabs>
      <w:outlineLvl w:val="5"/>
    </w:pPr>
    <w:rPr>
      <w:rFonts w:ascii="Arial" w:hAnsi="Arial"/>
      <w:lang w:val="x-none" w:eastAsia="x-none"/>
    </w:rPr>
  </w:style>
  <w:style w:type="paragraph" w:styleId="Heading7">
    <w:name w:val="heading 7"/>
    <w:basedOn w:val="Normal"/>
    <w:next w:val="Normal"/>
    <w:link w:val="Heading7Char"/>
    <w:qFormat/>
    <w:rsid w:val="002E00D1"/>
    <w:pPr>
      <w:keepNext/>
      <w:tabs>
        <w:tab w:val="left" w:pos="-1080"/>
        <w:tab w:val="left" w:pos="-720"/>
        <w:tab w:val="left" w:pos="0"/>
        <w:tab w:val="left" w:pos="720"/>
        <w:tab w:val="left" w:pos="1620"/>
      </w:tabs>
      <w:jc w:val="center"/>
      <w:outlineLvl w:val="6"/>
    </w:pPr>
    <w:rPr>
      <w:rFonts w:ascii="Arial" w:hAnsi="Arial"/>
      <w:b/>
      <w:bCs/>
      <w:sz w:val="28"/>
      <w:szCs w:val="28"/>
      <w:lang w:val="x-none" w:eastAsia="x-none"/>
    </w:rPr>
  </w:style>
  <w:style w:type="paragraph" w:styleId="Heading9">
    <w:name w:val="heading 9"/>
    <w:basedOn w:val="Normal"/>
    <w:next w:val="Normal"/>
    <w:link w:val="Heading9Char"/>
    <w:qFormat/>
    <w:rsid w:val="002E00D1"/>
    <w:pPr>
      <w:keepNext/>
      <w:tabs>
        <w:tab w:val="left" w:pos="-1080"/>
        <w:tab w:val="left" w:pos="-720"/>
        <w:tab w:val="left" w:pos="0"/>
        <w:tab w:val="left" w:pos="720"/>
        <w:tab w:val="left" w:pos="1620"/>
      </w:tabs>
      <w:ind w:left="1620" w:hanging="1620"/>
      <w:outlineLvl w:val="8"/>
    </w:pPr>
    <w:rPr>
      <w:rFonts w:ascii="Arial" w:hAnsi="Arial"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link w:val="Heading6"/>
    <w:rsid w:val="002E00D1"/>
    <w:rPr>
      <w:rFonts w:ascii="Arial" w:eastAsia="Times New Roman" w:hAnsi="Arial" w:cs="Arial"/>
      <w:szCs w:val="24"/>
    </w:rPr>
  </w:style>
  <w:style w:type="character" w:customStyle="1" w:styleId="Heading7Char">
    <w:name w:val="Heading 7 Char"/>
    <w:link w:val="Heading7"/>
    <w:rsid w:val="002E00D1"/>
    <w:rPr>
      <w:rFonts w:ascii="Arial" w:eastAsia="Times New Roman" w:hAnsi="Arial" w:cs="Arial"/>
      <w:b/>
      <w:bCs/>
      <w:sz w:val="28"/>
      <w:szCs w:val="28"/>
    </w:rPr>
  </w:style>
  <w:style w:type="character" w:customStyle="1" w:styleId="Heading9Char">
    <w:name w:val="Heading 9 Char"/>
    <w:link w:val="Heading9"/>
    <w:rsid w:val="002E00D1"/>
    <w:rPr>
      <w:rFonts w:ascii="Arial" w:eastAsia="Times New Roman" w:hAnsi="Arial" w:cs="Arial"/>
      <w:sz w:val="26"/>
      <w:szCs w:val="26"/>
    </w:rPr>
  </w:style>
  <w:style w:type="paragraph" w:styleId="Title">
    <w:name w:val="Title"/>
    <w:basedOn w:val="Normal"/>
    <w:link w:val="TitleChar"/>
    <w:qFormat/>
    <w:rsid w:val="002E00D1"/>
    <w:pPr>
      <w:tabs>
        <w:tab w:val="left" w:pos="-1080"/>
        <w:tab w:val="left" w:pos="-720"/>
        <w:tab w:val="left" w:pos="0"/>
        <w:tab w:val="left" w:pos="720"/>
        <w:tab w:val="left" w:pos="1620"/>
      </w:tabs>
      <w:jc w:val="center"/>
    </w:pPr>
    <w:rPr>
      <w:rFonts w:ascii="Arial" w:hAnsi="Arial"/>
      <w:b/>
      <w:bCs/>
      <w:sz w:val="28"/>
      <w:szCs w:val="28"/>
      <w:lang w:val="x-none" w:eastAsia="x-none"/>
    </w:rPr>
  </w:style>
  <w:style w:type="character" w:customStyle="1" w:styleId="TitleChar">
    <w:name w:val="Title Char"/>
    <w:link w:val="Title"/>
    <w:rsid w:val="002E00D1"/>
    <w:rPr>
      <w:rFonts w:ascii="Arial" w:eastAsia="Times New Roman" w:hAnsi="Arial" w:cs="Arial"/>
      <w:b/>
      <w:bCs/>
      <w:sz w:val="28"/>
      <w:szCs w:val="28"/>
    </w:rPr>
  </w:style>
  <w:style w:type="paragraph" w:styleId="Header">
    <w:name w:val="header"/>
    <w:basedOn w:val="Normal"/>
    <w:link w:val="HeaderChar"/>
    <w:semiHidden/>
    <w:rsid w:val="002E00D1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semiHidden/>
    <w:rsid w:val="002E00D1"/>
    <w:rPr>
      <w:rFonts w:ascii="Times New Roman" w:eastAsia="Times New Roman" w:hAnsi="Times New Roman" w:cs="Times New Roman"/>
      <w:sz w:val="20"/>
      <w:szCs w:val="24"/>
    </w:rPr>
  </w:style>
  <w:style w:type="paragraph" w:styleId="Footer">
    <w:name w:val="footer"/>
    <w:basedOn w:val="Normal"/>
    <w:link w:val="FooterChar"/>
    <w:semiHidden/>
    <w:rsid w:val="002E00D1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semiHidden/>
    <w:rsid w:val="002E00D1"/>
    <w:rPr>
      <w:rFonts w:ascii="Times New Roman" w:eastAsia="Times New Roman" w:hAnsi="Times New Roman" w:cs="Times New Roman"/>
      <w:sz w:val="20"/>
      <w:szCs w:val="24"/>
    </w:rPr>
  </w:style>
  <w:style w:type="paragraph" w:styleId="ListParagraph">
    <w:name w:val="List Paragraph"/>
    <w:basedOn w:val="Normal"/>
    <w:qFormat/>
    <w:rsid w:val="002E00D1"/>
    <w:pPr>
      <w:ind w:left="720"/>
    </w:pPr>
  </w:style>
  <w:style w:type="character" w:styleId="Hyperlink">
    <w:name w:val="Hyperlink"/>
    <w:uiPriority w:val="99"/>
    <w:unhideWhenUsed/>
    <w:rsid w:val="00274F33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274F33"/>
    <w:rPr>
      <w:color w:val="605E5C"/>
      <w:shd w:val="clear" w:color="auto" w:fill="E1DFDD"/>
    </w:rPr>
  </w:style>
  <w:style w:type="character" w:customStyle="1" w:styleId="InitialStyle">
    <w:name w:val="InitialStyle"/>
    <w:rsid w:val="0085266F"/>
    <w:rPr>
      <w:sz w:val="24"/>
    </w:rPr>
  </w:style>
  <w:style w:type="paragraph" w:customStyle="1" w:styleId="DefaultText">
    <w:name w:val="Default Text"/>
    <w:basedOn w:val="Normal"/>
    <w:rsid w:val="0085266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53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ingerlakestv.org/live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s06web.zoom.us/j/8210318328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7</Words>
  <Characters>135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86</CharactersWithSpaces>
  <SharedDoc>false</SharedDoc>
  <HLinks>
    <vt:vector size="6" baseType="variant">
      <vt:variant>
        <vt:i4>5374040</vt:i4>
      </vt:variant>
      <vt:variant>
        <vt:i4>0</vt:i4>
      </vt:variant>
      <vt:variant>
        <vt:i4>0</vt:i4>
      </vt:variant>
      <vt:variant>
        <vt:i4>5</vt:i4>
      </vt:variant>
      <vt:variant>
        <vt:lpwstr>https://zoom.us/j/9799447799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Outhouse</dc:creator>
  <cp:keywords/>
  <cp:lastModifiedBy>Shawna Bonshak</cp:lastModifiedBy>
  <cp:revision>3</cp:revision>
  <cp:lastPrinted>2025-11-03T17:42:00Z</cp:lastPrinted>
  <dcterms:created xsi:type="dcterms:W3CDTF">2025-11-03T18:12:00Z</dcterms:created>
  <dcterms:modified xsi:type="dcterms:W3CDTF">2025-11-03T18:13:00Z</dcterms:modified>
</cp:coreProperties>
</file>